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77AF" w:rsidRDefault="001823A2" w:rsidP="001823A2">
      <w:pPr>
        <w:jc w:val="both"/>
      </w:pPr>
      <w:r>
        <w:rPr>
          <w:rFonts w:ascii="Times New Roman" w:hAnsi="Times New Roman"/>
          <w:sz w:val="24"/>
          <w:szCs w:val="24"/>
        </w:rPr>
        <w:t xml:space="preserve">Supplementary table 1: </w:t>
      </w:r>
      <w:r w:rsidRPr="001C1265">
        <w:rPr>
          <w:rFonts w:ascii="Times New Roman" w:hAnsi="Times New Roman"/>
          <w:sz w:val="24"/>
          <w:szCs w:val="24"/>
        </w:rPr>
        <w:t>The diverse bread wheat genotypes</w:t>
      </w:r>
      <w:r>
        <w:rPr>
          <w:rFonts w:ascii="Times New Roman" w:hAnsi="Times New Roman"/>
          <w:sz w:val="24"/>
          <w:szCs w:val="24"/>
        </w:rPr>
        <w:t xml:space="preserve"> used in present GWAS analysis and their pedigree information</w:t>
      </w:r>
      <w:bookmarkStart w:id="0" w:name="_GoBack"/>
      <w:bookmarkEnd w:id="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093"/>
        <w:gridCol w:w="7149"/>
      </w:tblGrid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C1265">
              <w:rPr>
                <w:rFonts w:ascii="Times New Roman" w:hAnsi="Times New Roman" w:cs="Times New Roman"/>
                <w:b/>
              </w:rPr>
              <w:t>Genotypes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C1265">
              <w:rPr>
                <w:rFonts w:ascii="Times New Roman" w:hAnsi="Times New Roman" w:cs="Times New Roman"/>
                <w:b/>
              </w:rPr>
              <w:t>Pedigree information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Excalibur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AC-177(Sr26)/UNICULM-492//RAC-311-S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eriM8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AVKAZ/(SIB)BUHO//KALYANSONA/BLUEBIRD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hirya-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HINESE-SPRING/AG.CU//GLENNSON-81/3/ALONDRA/PAVON-76/4/NINGMAI-4/OLESEN//ALONDRA/YANGMAI-4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Drysdale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ARTOG*3/QUARRION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AC875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AC-655/3/Sr21/4*LANCE//4*BAYONET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BTSchumurgk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alberd/</w:t>
            </w:r>
            <w:proofErr w:type="spellStart"/>
            <w:r w:rsidRPr="001C1265">
              <w:rPr>
                <w:rFonts w:ascii="Times New Roman" w:hAnsi="Times New Roman" w:cs="Times New Roman"/>
              </w:rPr>
              <w:t>Aroona</w:t>
            </w:r>
            <w:proofErr w:type="spellEnd"/>
            <w:r w:rsidRPr="001C1265">
              <w:rPr>
                <w:rFonts w:ascii="Times New Roman" w:hAnsi="Times New Roman" w:cs="Times New Roman"/>
              </w:rPr>
              <w:t>//3*</w:t>
            </w:r>
            <w:proofErr w:type="spellStart"/>
            <w:r w:rsidRPr="001C1265">
              <w:rPr>
                <w:rFonts w:ascii="Times New Roman" w:hAnsi="Times New Roman" w:cs="Times New Roman"/>
              </w:rPr>
              <w:t>Schomburgk</w:t>
            </w:r>
            <w:proofErr w:type="spellEnd"/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Sunco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UN-9-E-27*4/3-AG-14//WW-15/3/3*COOK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Westonia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O-1190-203/84-W-127-50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PAN167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BON//CNO/SON64/3/KA L/BB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BW1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AJ 3765/PBW 343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GW32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GW 173/GW 196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GW36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L 802-3/GW 232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18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 1963 / HD 193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68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PAN2009/HD 2329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73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ATTILA /3/TUI /CARC //CHEN / CHTO /4/ATTILA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88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306/</w:t>
            </w:r>
            <w:proofErr w:type="spellStart"/>
            <w:r w:rsidRPr="001C1265">
              <w:rPr>
                <w:rFonts w:ascii="Times New Roman" w:hAnsi="Times New Roman" w:cs="Times New Roman"/>
                <w:i/>
              </w:rPr>
              <w:t>T.sphaerococcum</w:t>
            </w:r>
            <w:proofErr w:type="spellEnd"/>
            <w:r w:rsidRPr="001C1265">
              <w:rPr>
                <w:rFonts w:ascii="Times New Roman" w:hAnsi="Times New Roman" w:cs="Times New Roman"/>
              </w:rPr>
              <w:t>//HW 2004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89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W 2002/WR 196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93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AUZ/STAR//HD 2643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96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ALD/COC//URES/HD216 0M/HD2278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985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 343/ PASTOR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98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I1011/HD2348//M ENDOS//IWP 72/DL153-2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305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AUZ//ALTAR84/ AOS/3/MILAN/KA UZ/4/HUITES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308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BW14/HD2733//HUW468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311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ATTILA*2/PBW65 //WBLL1*2/TUKU RU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317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 343/HD 2879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323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3016/HD2967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I153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I 1182/ CPAN 1990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I154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INDI62/BOBWHI TE/CPAN 2099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I1605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BOW/VEE/5/ND/VG9 144//KAL/BB/3/YACO /4/CHIL/6/CASKOR/3 /CROC_1/AE.SQUAR ROSA(224)//OPATA/ 7/PASTOR/MLAN/KAUZ/3/BAV92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lastRenderedPageBreak/>
              <w:t>Hindi-6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-226/HW-1042//HD-228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Hira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YT54/N 10BIISN64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UW46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PAN-1962 / TONI //LIRA'S’/ PRL'S'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UW510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 2278/HUW 234//DL 230-16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W200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 306 *7 //TR 380-14 #7 /3 AG14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6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P773/K 13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Halna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 1982/K816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IAW3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NO 79/PRL “S”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P85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F/2*NP 76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W101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AHN ‘S’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Pissilocal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LV-MADHYA-PRADESH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AJ3765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 2402/VL639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VL82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IBWSN149/CPAN 2099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VL90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YBR 1982- 83/842 ABVD 50/VW9365//P BW 343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WB-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T. DICOCCON CI9309/AE. SQUARROSA (409) /3/MILAN / S87230 // BAV92/4/2*MILAN/S87320//BAV92</w:t>
            </w:r>
          </w:p>
        </w:tc>
      </w:tr>
      <w:tr w:rsidR="001823A2" w:rsidRPr="001C1265" w:rsidTr="00675C95">
        <w:trPr>
          <w:trHeight w:val="315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WR54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ALYANSONA/ HD 1999//HD2204/DW 38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BW4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BA BAX/LR42// BABAX*2/3/VIVITSI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5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PUB94.15.1.12/WBLL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1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MEX94.2.19/PUB94.15.1.12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2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W15.92/4/PASTOR//HXL7573/2*BAU/3/WBLL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3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BAV92/SERI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 xml:space="preserve">CS38 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PFAU/SERI-82(CID-93300//BOBWHITE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4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SSRT16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 xml:space="preserve">CS42 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BOBWHITE/NACOZARI-76//VEERY/3/BLUEJAY/COCORAQUE-7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4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BAV92/SERI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6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KUKRI/RAC87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8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SB187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9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MEX94.2.19//SOKOLL/WBLL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 xml:space="preserve">CS101 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ROC-1/AE.TA(WX-224)//OPATA-M-85/3/PASTOR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10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BOBWHITE/BUCKBUCK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110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ORD-DESPREZ/VG-9144//KALYANSONA/BLUEBIRD/3/YACO/4/VEERY-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11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76ECN44/76ECN36//MADDEN/6*RAC177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12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BAV92/SERI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lastRenderedPageBreak/>
              <w:t>CS12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SB02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14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AUS30354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14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IANO-79/PARULA//CHILERO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77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550//YR15/6*AVOCET/3/2*PBW550)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WH112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MUNIA/CHTO/AM SEL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ANNUELLO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AVON(SIB)/TM-56(VF-665)//JANZ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Sunlin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UNELG*2//SUNECA*3/VPM-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BW22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ACHU/SAUAL*ATTILA*2/PBW65/6/PVN//CAR422/ANA/5/BOW/CROW//BUC/PVN/3/YR/4/TRAP#1/7/ATTILA/2*PASTOR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IC4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IC4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P-13-1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INDE/4/CMH75A.66//H567.71/5*PVN/3/SERI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IITR2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Landrace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AUS3052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ROC_1/AE.SQUARROSA (224)//OPATA/3/RAC65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AUS3051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ROC_1/AE.SQUARROSA (224)//OPATA/3/RAC65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VRATTAN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Landrace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UP267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UP 2382/DLRSN-7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P12-0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VZ/PPR47.89C//FRANCOLIN #1/3/2*PAURAQ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P12-05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VILLA JUAREZ F2009/SOLALA//WBLL1*2/BRAMBLING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IST SAMNYT 40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exotic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P12-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FRET2/TUKURU//FRET2*2/3/T.SPELTA PI348530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P12-10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EH/HARE//2*BCN/3/CROC_1/AE.SQUARROSA (213)//PGO/4/HUITES/5/T.SPELTA PI348599/6/REH/HARE//2*BCN/3/CROC_1/AE.SQUARROSA (213)//PGO/4/HUITES/7/QUAIU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BAJ#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WAXWING/4/SONOITA-81/TRAP-1/3/KAUZ,MEX*2/TRAP//KAUZ,MEX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ukri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76ECN44/76ECN36//MADDEN/6*RAC177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EMONG 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YangMai-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AFENG-1087/ZAO-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QW11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QW11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P12-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BL 1724*2/3/T.DICOCCON PI272533/AE.SQUARROSA (458)//CMH81A.1261/VEE#10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337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INDE*2/4/T.DICOCCOMPI94625/AE.SQ(372)//TUI/CLMS/3/2*PASTOR/5/WAXBI/6/BAJ #1/AKURI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lastRenderedPageBreak/>
              <w:t>QBI-19-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UAIU #1/3/T.DICOCCON PI94625/AE.SQUARROSA (372)//3*PASTOR/4/QUAIU #2*2/5/SUP152/BECARD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72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343+Lr57/Yr40+Lr37/Yr17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P13-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EH/HARE//2*BCN/3/CROC_1/AE.SQUARROSA (213)//PGO/4/HUITES/5/T.SPELTA PI348599/6/REH/HARE//2*BCN/3/CROC_1/AE.SQUARROSA (213)//PGO/4/HUITES/7/QUAIU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Bob White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AVRORA//KALYANSONA/BLUEBIRD/3/(SIB)WOODPECKER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Krichauff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WARIQUAM//KLOKA/PITIC-62/3/WARIMEK/HALBERD/4/3-AG-3/AROO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68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442/WH576//DWR232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AJ422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W2048/RAJ4000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AJ423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W 2021/RAJ 376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335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UAIU#1/3/T.DICOCCONPI94625/AE.SQ(372)//3*PASTOR/4/QUAIU#2/5/VALI/6/B ECARD/QUAIU#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I-19-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WHEAR/KIRITATI/3/C80.1/3*BATAVIA//2*WBLL1/4/CMH75A.66/SERI/5/2*VILLA JUAREZ F2009/3/T.DICOCCON PI94625/AE.SQUARROSA (372)//3*PASTOR/4/WBLL1*2/BRAMBLING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WH1080RF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21ST SAWSN15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175RF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 2160 /WG 102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Lok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308/S33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I-19-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OKILA/3/MUTUS*2//ND643/2*WBLL1/8/PSN/BOW//SERI/3/MILAN/4/ATTILA/5/KAUZ*2/CHEN//BCN/3/MILAN/6/WBLL1*2/SHAMA/7/IWA 8600211//2*PBW343*2/KUKU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I-19-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FRANCOLIN #1/3/IWA 8600211//2*PBW343*2/KUKUNA/4/MUCUY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I-19-5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UAIU #1/SOLALA//QUAIU #2/3/MANKU/4/KACHU #1/KIRITATI//KACHU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I-19-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HAKTI/7/SERI.1B*2/3/KAUZ*2/BOW//KAUZ/4/KRONSTAD F2004/5/MUNAL/6/MUNAL #1/8/MP4010/MUNAL #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BI-19-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MELON//FILIN/MILAN/3/FILIN/8/NAC/TH.AC//3*PVN/3/MIRLO/BUC/4/2*PASTOR/5/T.SPELTA PI348774/6/BACEU #1/7/WBLL1*2/4/YACO/PBW65/3/KAUZ*2/TRAP//KAUZ/9/KENYA SUNBIRD/2*KACHU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324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343*2/KUKUNA//SRTU/3/PBW343*2/KHVAKI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2.3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 xml:space="preserve">T. </w:t>
            </w:r>
            <w:proofErr w:type="spellStart"/>
            <w:r w:rsidRPr="001C1265">
              <w:rPr>
                <w:rFonts w:ascii="Times New Roman" w:hAnsi="Times New Roman" w:cs="Times New Roman"/>
              </w:rPr>
              <w:t>dicoccon</w:t>
            </w:r>
            <w:proofErr w:type="spellEnd"/>
            <w:r w:rsidRPr="001C1265">
              <w:rPr>
                <w:rFonts w:ascii="Times New Roman" w:hAnsi="Times New Roman" w:cs="Times New Roman"/>
              </w:rPr>
              <w:t> PI94624/</w:t>
            </w:r>
            <w:proofErr w:type="spellStart"/>
            <w:r w:rsidRPr="001C1265">
              <w:rPr>
                <w:rFonts w:ascii="Times New Roman" w:hAnsi="Times New Roman" w:cs="Times New Roman"/>
              </w:rPr>
              <w:t>Ae</w:t>
            </w:r>
            <w:proofErr w:type="spellEnd"/>
            <w:r w:rsidRPr="001C126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1C1265">
              <w:rPr>
                <w:rFonts w:ascii="Times New Roman" w:hAnsi="Times New Roman" w:cs="Times New Roman"/>
              </w:rPr>
              <w:t>tauschii</w:t>
            </w:r>
            <w:proofErr w:type="spellEnd"/>
            <w:r w:rsidRPr="001C1265">
              <w:rPr>
                <w:rFonts w:ascii="Times New Roman" w:hAnsi="Times New Roman" w:cs="Times New Roman"/>
              </w:rPr>
              <w:t> [409]//BCN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131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0307/K9162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lastRenderedPageBreak/>
              <w:t>Janz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3-AG-3/4*CONDOR//COOK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4HPAN-8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KINDE/4/CMH75A.66//H567.71/5*PVN/3/SERI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I161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Kauz</w:t>
            </w:r>
            <w:proofErr w:type="spellEnd"/>
            <w:r w:rsidRPr="001C1265">
              <w:rPr>
                <w:rFonts w:ascii="Times New Roman" w:hAnsi="Times New Roman" w:cs="Times New Roman"/>
              </w:rPr>
              <w:t>//Altar84/AO S/3/Milan/</w:t>
            </w:r>
            <w:proofErr w:type="spellStart"/>
            <w:r w:rsidRPr="001C1265">
              <w:rPr>
                <w:rFonts w:ascii="Times New Roman" w:hAnsi="Times New Roman" w:cs="Times New Roman"/>
              </w:rPr>
              <w:t>Kauz</w:t>
            </w:r>
            <w:proofErr w:type="spellEnd"/>
            <w:r w:rsidRPr="001C1265">
              <w:rPr>
                <w:rFonts w:ascii="Times New Roman" w:hAnsi="Times New Roman" w:cs="Times New Roman"/>
              </w:rPr>
              <w:t>/4/</w:t>
            </w:r>
            <w:proofErr w:type="spellStart"/>
            <w:r w:rsidRPr="001C1265">
              <w:rPr>
                <w:rFonts w:ascii="Times New Roman" w:hAnsi="Times New Roman" w:cs="Times New Roman"/>
              </w:rPr>
              <w:t>Huites</w:t>
            </w:r>
            <w:proofErr w:type="spellEnd"/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I1500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W 2002*2// STREMPALLI/PN C 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I61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election from C 306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59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ENJAB-TYPE-8-B/PENJAB-TYPE-9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27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591/C209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4HPAN-8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1C1265">
              <w:rPr>
                <w:rFonts w:ascii="Times New Roman" w:hAnsi="Times New Roman" w:cs="Times New Roman"/>
                <w:bCs/>
              </w:rPr>
              <w:t>KINDE/4/CMH75A.66//H567.71/5*PVN/3/SERI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P 770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ONOSU/NP-4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Lok</w:t>
            </w:r>
            <w:proofErr w:type="spellEnd"/>
            <w:r w:rsidRPr="001C1265">
              <w:rPr>
                <w:rFonts w:ascii="Times New Roman" w:hAnsi="Times New Roman" w:cs="Times New Roman"/>
              </w:rPr>
              <w:t xml:space="preserve"> Bold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308/S31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ASOCMAP-25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ASOCMAP-260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harchia65</w:t>
            </w:r>
          </w:p>
        </w:tc>
        <w:tc>
          <w:tcPr>
            <w:tcW w:w="7149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HARCHIA LOCAL/EG 953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QLD2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S490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S 364/HPW 114//HS 240/HS 346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Local Collection 1c 0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Local Indian collection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30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GN/CSK3//2*C5 91/3/C217/N14 //C28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BW3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NDO/R 143/ENTE /MEXI_2/3/</w:t>
            </w:r>
            <w:proofErr w:type="spellStart"/>
            <w:r w:rsidRPr="001C1265">
              <w:rPr>
                <w:rFonts w:ascii="Times New Roman" w:hAnsi="Times New Roman" w:cs="Times New Roman"/>
              </w:rPr>
              <w:t>Ae.SQU</w:t>
            </w:r>
            <w:proofErr w:type="spellEnd"/>
            <w:r w:rsidRPr="001C1265">
              <w:rPr>
                <w:rFonts w:ascii="Times New Roman" w:hAnsi="Times New Roman" w:cs="Times New Roman"/>
              </w:rPr>
              <w:t xml:space="preserve"> ARROSA (TAUS)/ 4/WEAVER/5/2*PA STOR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LOK6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68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UP2338/KALYANSO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UW66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WH112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S/TH.CS//3*PVN/3/MIRLO/BUC/4/MILAN/5/TILHI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BW5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ITELLA/MILAN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S54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S61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69-1776/663//2*BCN/3/7*BCN/4/PARUS/PASTOR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Choti</w:t>
            </w:r>
            <w:proofErr w:type="spellEnd"/>
            <w:r w:rsidRPr="001C126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1265">
              <w:rPr>
                <w:rFonts w:ascii="Times New Roman" w:hAnsi="Times New Roman" w:cs="Times New Roman"/>
              </w:rPr>
              <w:t>Lerma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LR64(SIB)/HUA.R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GW45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 xml:space="preserve">GW324/4/CROC_1/AE.RA RS,QUARROSA(205)//J U </w:t>
            </w:r>
            <w:proofErr w:type="spellStart"/>
            <w:r w:rsidRPr="001C1265">
              <w:rPr>
                <w:rFonts w:ascii="Times New Roman" w:hAnsi="Times New Roman" w:cs="Times New Roman"/>
              </w:rPr>
              <w:t>Vijapur</w:t>
            </w:r>
            <w:proofErr w:type="spellEnd"/>
            <w:r w:rsidRPr="001C1265">
              <w:rPr>
                <w:rFonts w:ascii="Times New Roman" w:hAnsi="Times New Roman" w:cs="Times New Roman"/>
              </w:rPr>
              <w:t xml:space="preserve"> P/JY/3/SKAUZ /4/KAUZ/5/GW339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B20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PO/MTA//MQ /2*RNW//3/PJ' S'/P14/KT54B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00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LR 64A /NAI 60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BW1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AJ 3765/WR 484//HUW 468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BW1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MH79A.95/3*CNO 79//RAJ3777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BW3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ATTILA/HUI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lastRenderedPageBreak/>
              <w:t>DBW17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AUZ/AA//KAUZ/P BW602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BW18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C/TH/AC//3*PVN/3/MIRLO/BUC/4/ 2*PASTOR/5/KACHU/6/KACHU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L153-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TANORI 71/ NP 890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L788-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7537/HD2160/ HD2278//L24/K4.14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GW27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PAN 2084/VW 20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32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 1962/E 4870/3/K 65/5/HD1553/4/UP262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322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GRACKLE/HD2894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R7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ARTIZANKA /HD 2204 //HD2204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I156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MACS 2496*2/MC 10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82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TO-1 /CNO79/PRL /GAA /3/HD 195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833</w:t>
            </w:r>
          </w:p>
        </w:tc>
        <w:tc>
          <w:tcPr>
            <w:tcW w:w="7149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 226 / HW 1042//HD 228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851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PAN 3004/WR426//HW 2007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86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L 509-2/ DL 377-8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89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W 2002/WR 196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298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3090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FW/VAISHALI// UP2425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MP1203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FASN/2 TEPOKA/3/ CHEN/A.SQUARRO SA/TA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MP3224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MP-403-2/GW-322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I543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EMP 80/3*NP 710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W2045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 2402 *6 /SUNSTAR *6 /C-80-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30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 8321/UP2003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65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C591/NP773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88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VEERY "S"/WL 71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K1006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343/HP173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Kundan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TANORI 71/ NP 890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Lal</w:t>
            </w:r>
            <w:proofErr w:type="spellEnd"/>
            <w:r w:rsidRPr="001C126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1265">
              <w:rPr>
                <w:rFonts w:ascii="Times New Roman" w:hAnsi="Times New Roman" w:cs="Times New Roman"/>
              </w:rPr>
              <w:t>Bahadur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 54723 * RS 31-1 ML 293 BB*KAL2 ML 319 CNO-KAL*CD1(KALINIA* INIA-BB) ML328 BB-KAL2 ML 408 RONCHA* KAL-NOR67 ML 414 TOB-INIA*KAL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Lerma</w:t>
            </w:r>
            <w:proofErr w:type="spellEnd"/>
            <w:r w:rsidRPr="001C126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1265">
              <w:rPr>
                <w:rFonts w:ascii="Times New Roman" w:hAnsi="Times New Roman" w:cs="Times New Roman"/>
              </w:rPr>
              <w:t>Rojo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Y50/N 10B//L 52/3/2*LR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aj4120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 343/V 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Safed</w:t>
            </w:r>
            <w:proofErr w:type="spellEnd"/>
            <w:r w:rsidRPr="001C126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1265">
              <w:rPr>
                <w:rFonts w:ascii="Times New Roman" w:hAnsi="Times New Roman" w:cs="Times New Roman"/>
              </w:rPr>
              <w:t>Lerma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Y50//N10B/3/LR 52/3*LR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C1265">
              <w:rPr>
                <w:rFonts w:ascii="Times New Roman" w:hAnsi="Times New Roman" w:cs="Times New Roman"/>
              </w:rPr>
              <w:t>Sharbati</w:t>
            </w:r>
            <w:proofErr w:type="spellEnd"/>
            <w:r w:rsidRPr="001C126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C1265">
              <w:rPr>
                <w:rFonts w:ascii="Times New Roman" w:hAnsi="Times New Roman" w:cs="Times New Roman"/>
              </w:rPr>
              <w:t>Sonara</w:t>
            </w:r>
            <w:proofErr w:type="spellEnd"/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Amber Mutant of S64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65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USA 255/K 816 /3/ WL 202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PBW75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BW621/4/PBW343//. YR10/6*AVOCET/3/3*PBW343/5/PBW621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AJ403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DL 788-2/RAJ 3717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lastRenderedPageBreak/>
              <w:t>RAJ148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NAPO-TOB 'S'/8156/KAL-BB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Raj3077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 2267/RAJ 1482/5/BB/INIA66' S'/NAPO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UP1109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UP 262 /UP 368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UP26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S 308/BAJIO 66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UP2425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HD 2320/UP 2263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WH542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JUP /BJY”S”//URES</w:t>
            </w:r>
          </w:p>
        </w:tc>
      </w:tr>
      <w:tr w:rsidR="001823A2" w:rsidRPr="001C1265" w:rsidTr="00675C95">
        <w:trPr>
          <w:trHeight w:val="300"/>
        </w:trPr>
        <w:tc>
          <w:tcPr>
            <w:tcW w:w="2093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WH1080</w:t>
            </w:r>
          </w:p>
        </w:tc>
        <w:tc>
          <w:tcPr>
            <w:tcW w:w="7149" w:type="dxa"/>
            <w:noWrap/>
            <w:vAlign w:val="center"/>
            <w:hideMark/>
          </w:tcPr>
          <w:p w:rsidR="001823A2" w:rsidRPr="001C1265" w:rsidRDefault="001823A2" w:rsidP="00675C95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1C1265">
              <w:rPr>
                <w:rFonts w:ascii="Times New Roman" w:hAnsi="Times New Roman" w:cs="Times New Roman"/>
              </w:rPr>
              <w:t>21ST SAWSN151</w:t>
            </w:r>
          </w:p>
        </w:tc>
      </w:tr>
    </w:tbl>
    <w:p w:rsidR="001823A2" w:rsidRDefault="001823A2"/>
    <w:sectPr w:rsidR="001823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MjIxNrMwtDA0tTRV0lEKTi0uzszPAykwrAUAZ6DlMiwAAAA="/>
  </w:docVars>
  <w:rsids>
    <w:rsidRoot w:val="009A6A7B"/>
    <w:rsid w:val="00133E93"/>
    <w:rsid w:val="001823A2"/>
    <w:rsid w:val="00671CFE"/>
    <w:rsid w:val="009A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23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23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118</Words>
  <Characters>6379</Characters>
  <Application>Microsoft Office Word</Application>
  <DocSecurity>0</DocSecurity>
  <Lines>53</Lines>
  <Paragraphs>14</Paragraphs>
  <ScaleCrop>false</ScaleCrop>
  <Company>Hewlett-Packard</Company>
  <LinksUpToDate>false</LinksUpToDate>
  <CharactersWithSpaces>7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1-12-31T11:07:00Z</dcterms:created>
  <dcterms:modified xsi:type="dcterms:W3CDTF">2021-12-31T11:08:00Z</dcterms:modified>
</cp:coreProperties>
</file>